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Vincent</w:t>
      </w:r>
      <w:r>
        <w:t xml:space="preserve"> </w:t>
      </w:r>
      <w:r>
        <w:t xml:space="preserve">and</w:t>
      </w:r>
      <w:r>
        <w:t xml:space="preserve"> </w:t>
      </w:r>
      <w:r>
        <w:t xml:space="preserve">the</w:t>
      </w:r>
      <w:r>
        <w:t xml:space="preserve"> </w:t>
      </w:r>
      <w:r>
        <w:t xml:space="preserve">Grenadin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Vincent and the Grenadines received a score of 5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Vincent and the Grenadines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Vincent and the Grenadines received a score of</w:t>
      </w:r>
      <w:r>
        <w:t xml:space="preserve"> </w:t>
      </w:r>
      <w:r>
        <w:rPr>
          <w:b/>
          <w:bCs/>
        </w:rPr>
        <w:t xml:space="preserve">67.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Vincent and the Grenadines received a score of 56.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Vincent and the Grenadines received a score of 4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Vincent and the Grenadines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Vincent and the Grenadines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Vincent and the Grenadine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Vincent and the Grenadines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Vincent and the Grenadin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Vincent and the Grenadine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Vincent and the Grenadine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Vincent and the Grenadines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Vincent and the Grenadin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Vincent and the Grenadines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Vincent and the Grenadin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Vincent and the Grenadine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Vincent and the Grenadines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5A41DD-FFAF-42A1-87C6-E62A668211EA}"/>
</file>

<file path=customXml/itemProps2.xml><?xml version="1.0" encoding="utf-8"?>
<ds:datastoreItem xmlns:ds="http://schemas.openxmlformats.org/officeDocument/2006/customXml" ds:itemID="{BAD3A29B-BB91-46C8-8542-716D2C858CDC}"/>
</file>

<file path=customXml/itemProps3.xml><?xml version="1.0" encoding="utf-8"?>
<ds:datastoreItem xmlns:ds="http://schemas.openxmlformats.org/officeDocument/2006/customXml" ds:itemID="{AC91A3D1-7012-4601-948C-44057004E47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10:35Z</dcterms:created>
  <dcterms:modified xsi:type="dcterms:W3CDTF">2024-11-01T11: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Vincent and the Grenadine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